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m for the Web Designer position at your esteemed organization in Saudi Arabia Jeddah. As a passionate and skilled web designer with a strong focus on creating visually stunning, user-centric digital experiences, I am eager to contribute my expertise to a dynamic company that values innovation and excellence. My goal is to design websites that not only meet the technical demands of modern businesses but also resonate with the cultural and aesthetic preferences of Saudi Arabia Jeddah’s evolving digital landscape.</w:t>
      </w:r>
    </w:p>
    <w:p>
      <w:pPr>
        <w:pStyle w:val="BodyText"/>
      </w:pPr>
      <w:r>
        <w:t xml:space="preserve">Having worked in both international and regional markets, I have developed a deep understanding of how web design must adapt to diverse audiences. In Saudi Arabia Jeddah, where technology is rapidly shaping the future of commerce, education, and communication, a well-designed website is more than just a digital storefront—it’s a bridge between brands and their communities. My experience in creating responsive, accessible, and culturally relevant websites aligns perfectly with the needs of companies seeking to establish or expand their presence in this vibrant city.</w:t>
      </w:r>
    </w:p>
    <w:bookmarkStart w:id="20" w:name="why-i-am-a-strong-fit-for-this-role"/>
    <w:p>
      <w:pPr>
        <w:pStyle w:val="Heading2"/>
      </w:pPr>
      <w:r>
        <w:t xml:space="preserve">Why I Am a Strong Fit for This Role</w:t>
      </w:r>
    </w:p>
    <w:p>
      <w:pPr>
        <w:pStyle w:val="FirstParagraph"/>
      </w:pPr>
      <w:r>
        <w:t xml:space="preserve">As a Web Designer, I bring over [X years] of experience in conceptualizing and executing web projects that combine creativity with functionality. My portfolio includes websites for e-commerce platforms, corporate brands, and community-driven initiatives, each tailored to the unique requirements of their target audiences. In Saudi Arabia Jeddah’s competitive market, where mobile-first design and fast loading times are critical, I have consistently delivered solutions that enhance user engagement and drive conversions.</w:t>
      </w:r>
    </w:p>
    <w:p>
      <w:pPr>
        <w:pStyle w:val="BodyText"/>
      </w:pPr>
      <w:r>
        <w:t xml:space="preserve">One of my key strengths is my ability to merge artistic vision with technical precision. I specialize in tools such as Adobe XD, Figma, Sketch, and WordPress, ensuring that every design is both aesthetically pleasing and fully functional. Additionally, I am proficient in HTML, CSS, JavaScript, and SEO best practices to ensure that the websites I create are not only beautiful but also optimized for performance and accessibility. This technical expertise allows me to collaborate seamlessly with developers and stakeholders to bring ideas to life.</w:t>
      </w:r>
    </w:p>
    <w:p>
      <w:pPr>
        <w:pStyle w:val="BodyText"/>
      </w:pPr>
      <w:r>
        <w:t xml:space="preserve">What sets me apart is my commitment to understanding the cultural context of each project. In Saudi Arabia Jeddah, where traditional values coexist with modern innovation, a successful web design must reflect both respect for local customs and a forward-thinking approach. For example, I have previously designed websites for clients in the hospitality and retail sectors that incorporated Arabic typography while maintaining a clean, minimalist aesthetic to appeal to global audiences. This balance between tradition and modernity is something I take pride in achieving.</w:t>
      </w:r>
    </w:p>
    <w:bookmarkEnd w:id="20"/>
    <w:bookmarkStart w:id="21" w:name="X0af356ecbfb7b0b73654deda61a54912bdce737"/>
    <w:p>
      <w:pPr>
        <w:pStyle w:val="Heading2"/>
      </w:pPr>
      <w:r>
        <w:t xml:space="preserve">Understanding the Needs of Saudi Arabia Jeddah</w:t>
      </w:r>
    </w:p>
    <w:p>
      <w:pPr>
        <w:pStyle w:val="FirstParagraph"/>
      </w:pPr>
      <w:r>
        <w:t xml:space="preserve">Saudi Arabia Jeddah is a city at the forefront of digital transformation. With initiatives like Vision 2030 driving economic diversification, there is a growing demand for high-quality web solutions that support local businesses and global enterprises alike. As a Web Designer, I am deeply aware of the opportunities and challenges in this market. For instance, the rise of e-commerce platforms in Jeddah has created a need for websites that are not only visually appealing but also secure, scalable, and user-friendly. My work has always focused on creating these kinds of solutions.</w:t>
      </w:r>
    </w:p>
    <w:p>
      <w:pPr>
        <w:pStyle w:val="BodyText"/>
      </w:pPr>
      <w:r>
        <w:t xml:space="preserve">Moreover, I recognize that web designers in Saudi Arabia Jeddah must stay ahead of emerging trends. The increasing use of mobile devices, the demand for multilingual support (including Arabic), and the importance of social media integration are all factors that shape modern web design. I have experience in developing websites that leverage these elements to create cohesive digital experiences. For example, I recently designed a website for a local tech startup in Jeddah that incorporated Arabic language support and social media feeds, resulting in a 30% increase in user engagement within the first month of launch.</w:t>
      </w:r>
    </w:p>
    <w:bookmarkEnd w:id="21"/>
    <w:bookmarkStart w:id="22" w:name="my-approach-to-web-design"/>
    <w:p>
      <w:pPr>
        <w:pStyle w:val="Heading2"/>
      </w:pPr>
      <w:r>
        <w:t xml:space="preserve">My Approach to Web Design</w:t>
      </w:r>
    </w:p>
    <w:p>
      <w:pPr>
        <w:pStyle w:val="FirstParagraph"/>
      </w:pPr>
      <w:r>
        <w:t xml:space="preserve">My approach to web design is rooted in collaboration, creativity, and continuous learning. I begin each project by thoroughly understanding the client’s goals, target audience, and brand identity. This allows me to create a design strategy that aligns with their vision while addressing practical needs. In Saudi Arabia Jeddah’s fast-paced environment, where time-to-market is critical, I prioritize efficiency without compromising quality.</w:t>
      </w:r>
    </w:p>
    <w:p>
      <w:pPr>
        <w:pStyle w:val="BodyText"/>
      </w:pPr>
      <w:r>
        <w:t xml:space="preserve">One of my core values as a Web Designer is accessibility. I believe that every user, regardless of their abilities or devices, should be able to navigate and interact with a website seamlessly. This philosophy has led me to implement features such as screen reader compatibility, high-contrast color schemes, and keyboard navigation in my projects. These practices not only improve usability but also ensure compliance with international standards like the Web Content Accessibility Guidelines (WCAG).</w:t>
      </w:r>
    </w:p>
    <w:p>
      <w:pPr>
        <w:pStyle w:val="BodyText"/>
      </w:pPr>
      <w:r>
        <w:t xml:space="preserve">Additionally, I am passionate about staying updated on industry trends. Whether it’s exploring new design software or experimenting with emerging technologies like AI-driven content creation, I am always looking for ways to push the boundaries of what a website can achieve. This curiosity has allowed me to remain relevant in an ever-evolving field and to offer innovative solutions that give my clients a competitive edge.</w:t>
      </w:r>
    </w:p>
    <w:bookmarkEnd w:id="22"/>
    <w:bookmarkStart w:id="23" w:name="X97f5bd43cd14c910716240ccc9bd04b02c40127"/>
    <w:p>
      <w:pPr>
        <w:pStyle w:val="Heading2"/>
      </w:pPr>
      <w:r>
        <w:t xml:space="preserve">Why I Want to Work in Saudi Arabia Jeddah</w:t>
      </w:r>
    </w:p>
    <w:p>
      <w:pPr>
        <w:pStyle w:val="FirstParagraph"/>
      </w:pPr>
      <w:r>
        <w:t xml:space="preserve">Working in Saudi Arabia Jeddah is more than just a professional opportunity—it’s a chance to be part of a city that is redefining itself on the global stage. The combination of historical heritage and cutting-edge innovation makes Jeddah an inspiring place for creatives and entrepreneurs alike. I am particularly drawn to the city’s thriving tech ecosystem, which offers exciting possibilities for web designers who are eager to contribute to its growth.</w:t>
      </w:r>
    </w:p>
    <w:p>
      <w:pPr>
        <w:pStyle w:val="BodyText"/>
      </w:pPr>
      <w:r>
        <w:t xml:space="preserve">Moreover, I have a deep appreciation for the cultural richness of Saudi Arabia. The opportunity to work with local businesses and organizations in Jeddah would allow me to create websites that reflect the unique identity of the region while also meeting global standards. This balance between tradition and modernity is something I strive for in every project, and I believe it aligns perfectly with the values of your organization.</w:t>
      </w:r>
    </w:p>
    <w:bookmarkEnd w:id="23"/>
    <w:bookmarkStart w:id="24" w:name="conclusion"/>
    <w:p>
      <w:pPr>
        <w:pStyle w:val="Heading2"/>
      </w:pPr>
      <w:r>
        <w:t xml:space="preserve">Conclusion</w:t>
      </w:r>
    </w:p>
    <w:p>
      <w:pPr>
        <w:pStyle w:val="FirstParagraph"/>
      </w:pPr>
      <w:r>
        <w:t xml:space="preserve">In conclusion, I am confident that my skills, experience, and passion for web design make me an ideal candidate for this position. I would be honored to bring my expertise to your team in Saudi Arabia Jeddah and contribute to the success of your digital initiatives. Thank you for considering my application. I look forward to the opportunity to discuss how I can add value to your organiz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Saudi Arabia Jeddah</dc:title>
  <dc:creator/>
  <dc:language>en</dc:language>
  <cp:keywords/>
  <dcterms:created xsi:type="dcterms:W3CDTF">2026-07-21T04:53:17Z</dcterms:created>
  <dcterms:modified xsi:type="dcterms:W3CDTF">2026-07-21T04:53:17Z</dcterms:modified>
</cp:coreProperties>
</file>

<file path=docProps/custom.xml><?xml version="1.0" encoding="utf-8"?>
<Properties xmlns="http://schemas.openxmlformats.org/officeDocument/2006/custom-properties" xmlns:vt="http://schemas.openxmlformats.org/officeDocument/2006/docPropsVTypes"/>
</file>